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EC4E2" w14:textId="7E20A2EF" w:rsidR="00BA361F" w:rsidRDefault="00251DCE" w:rsidP="00251DCE">
      <w:pPr>
        <w:jc w:val="center"/>
        <w:rPr>
          <w:b/>
          <w:bCs/>
        </w:rPr>
      </w:pPr>
      <w:r w:rsidRPr="00251DCE">
        <w:rPr>
          <w:b/>
          <w:bCs/>
        </w:rPr>
        <w:t>TODO LIST</w:t>
      </w:r>
    </w:p>
    <w:p w14:paraId="4517A52F" w14:textId="3728DE4E" w:rsidR="00251DCE" w:rsidRDefault="00251DCE" w:rsidP="00251DCE">
      <w:pPr>
        <w:jc w:val="center"/>
        <w:rPr>
          <w:b/>
          <w:bCs/>
        </w:rPr>
      </w:pPr>
    </w:p>
    <w:p w14:paraId="0A594FE2" w14:textId="2A3E3BA4" w:rsidR="00251DCE" w:rsidRDefault="00251DCE" w:rsidP="00251DCE">
      <w:pPr>
        <w:rPr>
          <w:b/>
          <w:bCs/>
        </w:rPr>
      </w:pPr>
      <w:r>
        <w:rPr>
          <w:b/>
          <w:bCs/>
        </w:rPr>
        <w:t>Create models folder</w:t>
      </w:r>
    </w:p>
    <w:p w14:paraId="470CA46D" w14:textId="77777777" w:rsidR="006D388A" w:rsidRDefault="00251DCE" w:rsidP="00251DCE">
      <w:pPr>
        <w:rPr>
          <w:b/>
          <w:bCs/>
        </w:rPr>
      </w:pPr>
      <w:r>
        <w:rPr>
          <w:b/>
          <w:bCs/>
        </w:rPr>
        <w:t xml:space="preserve">Under </w:t>
      </w:r>
      <w:proofErr w:type="gramStart"/>
      <w:r>
        <w:rPr>
          <w:b/>
          <w:bCs/>
        </w:rPr>
        <w:t>models</w:t>
      </w:r>
      <w:proofErr w:type="gramEnd"/>
      <w:r>
        <w:rPr>
          <w:b/>
          <w:bCs/>
        </w:rPr>
        <w:t xml:space="preserve"> folder create </w:t>
      </w:r>
    </w:p>
    <w:p w14:paraId="3082C32B" w14:textId="4BFD149D" w:rsidR="00251DCE" w:rsidRDefault="00251DCE" w:rsidP="00251DCE">
      <w:pPr>
        <w:rPr>
          <w:b/>
          <w:bCs/>
        </w:rPr>
      </w:pPr>
      <w:r>
        <w:rPr>
          <w:b/>
          <w:bCs/>
        </w:rPr>
        <w:t>INDEX.JS</w:t>
      </w:r>
    </w:p>
    <w:p w14:paraId="338C6EA6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ose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7DAD86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nect</w:t>
      </w:r>
      <w:proofErr w:type="gram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db+srv://hasini:Autogenerated@cluster0.a7oxyh6.mongodb.net/?retryWrites=true&amp;w=majority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{</w:t>
      </w:r>
    </w:p>
    <w:p w14:paraId="4976B1A4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connecting to the </w:t>
      </w:r>
      <w:proofErr w:type="spellStart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db</w:t>
      </w:r>
      <w:proofErr w:type="spellEnd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database name: "</w:t>
      </w:r>
      <w:proofErr w:type="spellStart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app" locally</w:t>
      </w:r>
    </w:p>
    <w:p w14:paraId="6989B0C0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epAlive</w:t>
      </w:r>
      <w:proofErr w:type="spellEnd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keeping the connection alive</w:t>
      </w:r>
    </w:p>
    <w:p w14:paraId="624E9D39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NewUrlParser</w:t>
      </w:r>
      <w:proofErr w:type="spellEnd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CF28DFD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UnifiedTopology</w:t>
      </w:r>
      <w:proofErr w:type="spellEnd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03E0D8A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proofErr w:type="gramStart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)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79A0687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base Connection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AF94702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25D10B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tch</w:t>
      </w:r>
      <w:proofErr w:type="gram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DD1917A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base error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+ </w:t>
      </w:r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BC6C02D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52C7436E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</w:t>
      </w:r>
      <w:proofErr w:type="spell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bug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51DC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enabling debugging information to be printed to the console for debugging purposes</w:t>
      </w:r>
    </w:p>
    <w:p w14:paraId="4172BEEF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mise</w:t>
      </w:r>
      <w:proofErr w:type="spellEnd"/>
      <w:proofErr w:type="gram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omis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setting mongoose's Promise to use Node's Promise</w:t>
      </w:r>
    </w:p>
    <w:p w14:paraId="6A13A6D8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F4AC60" w14:textId="77777777" w:rsidR="00251DCE" w:rsidRPr="00251DCE" w:rsidRDefault="00251DCE" w:rsidP="00251DC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ul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ports</w:t>
      </w:r>
      <w:proofErr w:type="gram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51DC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do</w:t>
      </w:r>
      <w:proofErr w:type="spellEnd"/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51DC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list</w:t>
      </w:r>
      <w:proofErr w:type="spellEnd"/>
      <w:r w:rsidRPr="00251DC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51DC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requiring the </w:t>
      </w:r>
      <w:proofErr w:type="spellStart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model that we just created in </w:t>
      </w:r>
      <w:proofErr w:type="spellStart"/>
      <w:r w:rsidRPr="00251DCE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db</w:t>
      </w:r>
      <w:proofErr w:type="spellEnd"/>
    </w:p>
    <w:p w14:paraId="4682FD5A" w14:textId="72F62263" w:rsidR="00251DCE" w:rsidRDefault="00251DCE" w:rsidP="006D388A">
      <w:pPr>
        <w:rPr>
          <w:b/>
          <w:bCs/>
        </w:rPr>
      </w:pPr>
    </w:p>
    <w:p w14:paraId="679232B6" w14:textId="0711442F" w:rsidR="006D388A" w:rsidRPr="00251DCE" w:rsidRDefault="006D388A" w:rsidP="006D388A">
      <w:pPr>
        <w:rPr>
          <w:b/>
          <w:bCs/>
        </w:rPr>
      </w:pPr>
      <w:r>
        <w:rPr>
          <w:b/>
          <w:bCs/>
        </w:rPr>
        <w:t>TODOLIST.JS</w:t>
      </w:r>
    </w:p>
    <w:p w14:paraId="0FD13D31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D388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D38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38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ose"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requiring the mongoose package</w:t>
      </w:r>
    </w:p>
    <w:p w14:paraId="69252F08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8A2284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D388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D388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doSchema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D388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hema</w:t>
      </w:r>
      <w:proofErr w:type="spellEnd"/>
      <w:proofErr w:type="gram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185B0F47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65CACA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proofErr w:type="gramStart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d:mongoose</w:t>
      </w:r>
      <w:proofErr w:type="gramEnd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.Types.ObjectId</w:t>
      </w:r>
      <w:proofErr w:type="spellEnd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,</w:t>
      </w:r>
    </w:p>
    <w:p w14:paraId="7421A9D5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creating a schema for </w:t>
      </w:r>
      <w:proofErr w:type="spellStart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</w:p>
    <w:p w14:paraId="4A7D335C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scription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0282850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1: task</w:t>
      </w:r>
    </w:p>
    <w:p w14:paraId="5F9F615F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ask is a string</w:t>
      </w:r>
    </w:p>
    <w:p w14:paraId="00677154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B7341A4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2FA9E4CE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pleted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3BB8BDA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2: completed</w:t>
      </w:r>
    </w:p>
    <w:p w14:paraId="6CF0FBF1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it is a </w:t>
      </w:r>
      <w:proofErr w:type="spellStart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oolean</w:t>
      </w:r>
      <w:proofErr w:type="spellEnd"/>
    </w:p>
    <w:p w14:paraId="73FE2CE8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90DB0E5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1D4841B2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leted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80D10EB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2: completed</w:t>
      </w:r>
    </w:p>
    <w:p w14:paraId="284EFD9C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6D388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it is a </w:t>
      </w:r>
      <w:proofErr w:type="spellStart"/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oolean</w:t>
      </w:r>
      <w:proofErr w:type="spellEnd"/>
    </w:p>
    <w:p w14:paraId="7964156C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</w:t>
      </w:r>
    </w:p>
    <w:p w14:paraId="0F96C294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25B36270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6DD41EC7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ADAC0E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6D388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Model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D388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del</w:t>
      </w:r>
      <w:proofErr w:type="spellEnd"/>
      <w:proofErr w:type="gram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38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6D38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List</w:t>
      </w:r>
      <w:proofErr w:type="spellEnd"/>
      <w:r w:rsidRPr="006D38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6D388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doSchema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reating the model from the schema</w:t>
      </w:r>
    </w:p>
    <w:p w14:paraId="0AAE875B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8B61AF" w14:textId="77777777" w:rsidR="006D388A" w:rsidRPr="006D388A" w:rsidRDefault="006D388A" w:rsidP="006D3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6D388A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odule</w:t>
      </w:r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ports</w:t>
      </w:r>
      <w:proofErr w:type="spellEnd"/>
      <w:proofErr w:type="gram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6D388A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Model</w:t>
      </w:r>
      <w:proofErr w:type="spellEnd"/>
      <w:r w:rsidRPr="006D388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388A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exporting the model</w:t>
      </w:r>
    </w:p>
    <w:p w14:paraId="7B2414B3" w14:textId="323B23D2" w:rsidR="00251DCE" w:rsidRDefault="00251DCE" w:rsidP="00251DCE">
      <w:pPr>
        <w:jc w:val="center"/>
      </w:pPr>
    </w:p>
    <w:p w14:paraId="21D9EE75" w14:textId="180E2F9C" w:rsidR="00251DCE" w:rsidRPr="00B35839" w:rsidRDefault="00B35839" w:rsidP="00B35839">
      <w:pPr>
        <w:rPr>
          <w:b/>
          <w:bCs/>
        </w:rPr>
      </w:pPr>
      <w:r w:rsidRPr="00B35839">
        <w:rPr>
          <w:b/>
          <w:bCs/>
        </w:rPr>
        <w:t xml:space="preserve">ROUTES </w:t>
      </w:r>
    </w:p>
    <w:p w14:paraId="73453BAD" w14:textId="22C42595" w:rsidR="00B35839" w:rsidRPr="00B35839" w:rsidRDefault="00B35839" w:rsidP="00B35839">
      <w:pPr>
        <w:rPr>
          <w:b/>
          <w:bCs/>
        </w:rPr>
      </w:pPr>
      <w:r w:rsidRPr="00B35839">
        <w:rPr>
          <w:b/>
          <w:bCs/>
        </w:rPr>
        <w:t>Under Routes.js</w:t>
      </w:r>
    </w:p>
    <w:p w14:paraId="5F00F917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ress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our express server</w:t>
      </w:r>
    </w:p>
    <w:p w14:paraId="4360C384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enerate an app object</w:t>
      </w:r>
    </w:p>
    <w:p w14:paraId="723988D3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/models/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list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42F9BF" w14:textId="77777777" w:rsidR="00B35839" w:rsidRPr="00B35839" w:rsidRDefault="00B35839" w:rsidP="00B3583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73C7DD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CC73AF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122DA26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BBBCAEA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oList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E64651F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oList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8848A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358FCC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7E60F4B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FE5A881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 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387E4B3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01905A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3AF9BA3F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96AC4AD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007E6C2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oList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2C6603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oList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4524A2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} </w:t>
      </w:r>
    </w:p>
    <w:p w14:paraId="73F34B1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795003B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{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ailed to create 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s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)</w:t>
      </w:r>
    </w:p>
    <w:p w14:paraId="0A36C4E8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22CBA37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38F0CA3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89772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s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:id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CAD7D6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6B05E3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IdAndUpdat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ram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{</w:t>
      </w:r>
    </w:p>
    <w:p w14:paraId="771A30C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2CD235F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)</w:t>
      </w:r>
    </w:p>
    <w:p w14:paraId="52D2C37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AA1586F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}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ACAA0F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+ 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ailed to update 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)</w:t>
      </w:r>
    </w:p>
    <w:p w14:paraId="6A8E33AA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C60FE5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600A139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lete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s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:id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D9D71E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C28592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IdAndRemov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ram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F209A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deleted!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696AF8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}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9396604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ailed to delete 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)</w:t>
      </w:r>
    </w:p>
    <w:p w14:paraId="1A0B6A97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304F31B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2FEF1AE4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E76CA1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yload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33F212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yload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7E68ACA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26740C4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5E2C8C2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096BB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A752FA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35839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7CB11484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06D14D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re was an error processing request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3C59D4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</w:t>
      </w:r>
    </w:p>
    <w:p w14:paraId="2F2F7B78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4BA079CB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666D3A5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64BE8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odul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orts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 </w:t>
      </w:r>
    </w:p>
    <w:p w14:paraId="76429126" w14:textId="72C7606E" w:rsidR="00B35839" w:rsidRDefault="00B35839" w:rsidP="00251DCE">
      <w:pPr>
        <w:jc w:val="center"/>
      </w:pPr>
    </w:p>
    <w:p w14:paraId="65CB3F17" w14:textId="7F7B35E9" w:rsidR="00B35839" w:rsidRDefault="00B35839" w:rsidP="00B35839">
      <w:pPr>
        <w:jc w:val="left"/>
        <w:rPr>
          <w:b/>
          <w:bCs/>
        </w:rPr>
      </w:pPr>
      <w:r w:rsidRPr="00B35839">
        <w:rPr>
          <w:b/>
          <w:bCs/>
        </w:rPr>
        <w:t>SERVER.JS</w:t>
      </w:r>
    </w:p>
    <w:p w14:paraId="34D01705" w14:textId="2E0FD988" w:rsidR="00B35839" w:rsidRDefault="00B35839" w:rsidP="00B35839">
      <w:pPr>
        <w:jc w:val="left"/>
        <w:rPr>
          <w:b/>
          <w:bCs/>
        </w:rPr>
      </w:pPr>
    </w:p>
    <w:p w14:paraId="573E87DB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ress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our express server</w:t>
      </w:r>
    </w:p>
    <w:p w14:paraId="14EECB1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enerate an app object</w:t>
      </w:r>
    </w:p>
    <w:p w14:paraId="27F1950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bodyParser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dy-parser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requiring the body-parser</w:t>
      </w:r>
    </w:p>
    <w:p w14:paraId="79EF3AC8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cess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port that the server is running on =&gt; localhost:3000</w:t>
      </w:r>
    </w:p>
    <w:p w14:paraId="69AEF38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bodyParse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telling the app that we are going to use </w:t>
      </w:r>
      <w:proofErr w:type="spellStart"/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son</w:t>
      </w:r>
      <w:proofErr w:type="spellEnd"/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o handle incoming payload</w:t>
      </w:r>
    </w:p>
    <w:p w14:paraId="77C273D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r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rs</w:t>
      </w:r>
      <w:proofErr w:type="spell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9E1DB9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dels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B2E2F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BACC5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rsOption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{</w:t>
      </w:r>
    </w:p>
    <w:p w14:paraId="663EFE6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rigin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*'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9B371F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tionsSuccessStatus</w:t>
      </w:r>
      <w:proofErr w:type="spellEnd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some legacy browsers (IE11, various </w:t>
      </w:r>
      <w:proofErr w:type="spellStart"/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martTVs</w:t>
      </w:r>
      <w:proofErr w:type="spellEnd"/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 choke on 204</w:t>
      </w:r>
    </w:p>
    <w:p w14:paraId="1428E15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F586AD6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079D75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rs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5308C51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83A7D0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ub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utes/routes"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C9ACBA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spell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list</w:t>
      </w:r>
      <w:proofErr w:type="spellEnd"/>
      <w:proofErr w:type="gramStart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spell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ub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6F4576C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CAD42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sten</w:t>
      </w:r>
      <w:proofErr w:type="spellEnd"/>
      <w:proofErr w:type="gramEnd"/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()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E3AAB9E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listening on port 3000</w:t>
      </w:r>
    </w:p>
    <w:p w14:paraId="2BD6D478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B3583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3583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`listening on port 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B35839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B3583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B3583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B35839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print this when the server starts</w:t>
      </w:r>
    </w:p>
    <w:p w14:paraId="6BA1D409" w14:textId="77777777" w:rsidR="00B35839" w:rsidRPr="00B35839" w:rsidRDefault="00B35839" w:rsidP="00B3583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583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  </w:t>
      </w:r>
    </w:p>
    <w:p w14:paraId="31191185" w14:textId="77777777" w:rsidR="00B35839" w:rsidRPr="00B35839" w:rsidRDefault="00B35839" w:rsidP="00B35839">
      <w:pPr>
        <w:jc w:val="left"/>
        <w:rPr>
          <w:b/>
          <w:bCs/>
        </w:rPr>
      </w:pPr>
    </w:p>
    <w:sectPr w:rsidR="00B35839" w:rsidRPr="00B35839" w:rsidSect="00D20795">
      <w:pgSz w:w="11906" w:h="16838" w:code="9"/>
      <w:pgMar w:top="992" w:right="261" w:bottom="1202" w:left="981" w:header="692" w:footer="1004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DMAQksTU1NLcyUdpeDU4uLM/DyQAsNaAMe1jDosAAAA"/>
  </w:docVars>
  <w:rsids>
    <w:rsidRoot w:val="00251DCE"/>
    <w:rsid w:val="00251DCE"/>
    <w:rsid w:val="006D388A"/>
    <w:rsid w:val="00B35839"/>
    <w:rsid w:val="00BA361F"/>
    <w:rsid w:val="00D20795"/>
    <w:rsid w:val="00FA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C6000"/>
  <w15:chartTrackingRefBased/>
  <w15:docId w15:val="{E21B25E8-C1FD-4274-8BD3-C4BB2270A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before="24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5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6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0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7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3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Anbalagan</dc:creator>
  <cp:keywords/>
  <dc:description/>
  <cp:lastModifiedBy>Aravind Anbalagan</cp:lastModifiedBy>
  <cp:revision>1</cp:revision>
  <dcterms:created xsi:type="dcterms:W3CDTF">2022-09-16T10:00:00Z</dcterms:created>
  <dcterms:modified xsi:type="dcterms:W3CDTF">2022-09-16T10:15:00Z</dcterms:modified>
</cp:coreProperties>
</file>